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33D" w:rsidRDefault="001D332E" w:rsidP="003D3B88">
      <w:pPr>
        <w:jc w:val="center"/>
        <w:rPr>
          <w:b/>
          <w:color w:val="00B050"/>
          <w:sz w:val="72"/>
          <w:szCs w:val="72"/>
        </w:rPr>
      </w:pPr>
      <w:r>
        <w:rPr>
          <w:b/>
          <w:color w:val="00B050"/>
          <w:sz w:val="72"/>
          <w:szCs w:val="72"/>
        </w:rPr>
        <w:t>Экологические каникулы</w:t>
      </w:r>
    </w:p>
    <w:p w:rsidR="0016290B" w:rsidRPr="0016290B" w:rsidRDefault="0016290B" w:rsidP="003D1C4A">
      <w:pPr>
        <w:jc w:val="both"/>
        <w:rPr>
          <w:sz w:val="40"/>
          <w:szCs w:val="40"/>
        </w:rPr>
      </w:pPr>
      <w:r w:rsidRPr="0016290B">
        <w:rPr>
          <w:sz w:val="40"/>
          <w:szCs w:val="40"/>
        </w:rPr>
        <w:t>Вы вдохновились идеями защиты природы и хотите заняться ею на каникулах? Тогда эти советы пригодятся вам.</w:t>
      </w:r>
    </w:p>
    <w:p w:rsidR="001D332E" w:rsidRPr="0016290B" w:rsidRDefault="001D332E" w:rsidP="003D1C4A">
      <w:pPr>
        <w:jc w:val="both"/>
        <w:rPr>
          <w:sz w:val="40"/>
          <w:szCs w:val="40"/>
        </w:rPr>
      </w:pPr>
      <w:r w:rsidRPr="0016290B">
        <w:rPr>
          <w:sz w:val="40"/>
          <w:szCs w:val="40"/>
        </w:rPr>
        <w:t>1. Отдых на природе – прекрасный способ расслабиться, полюбоваться лесами и полями или  поразмышлять о жизни, но некоторые понимают это по-своему. Протесто</w:t>
      </w:r>
      <w:r w:rsidR="005B26B6" w:rsidRPr="0016290B">
        <w:rPr>
          <w:sz w:val="40"/>
          <w:szCs w:val="40"/>
        </w:rPr>
        <w:t>вать против шашлыков было бы странн</w:t>
      </w:r>
      <w:r w:rsidR="003D3B88">
        <w:rPr>
          <w:sz w:val="40"/>
          <w:szCs w:val="40"/>
        </w:rPr>
        <w:t>о, но нужно помнить, что у лешего</w:t>
      </w:r>
      <w:r w:rsidR="005B26B6" w:rsidRPr="0016290B">
        <w:rPr>
          <w:sz w:val="40"/>
          <w:szCs w:val="40"/>
        </w:rPr>
        <w:t xml:space="preserve"> тоже отпуск, и он не обязан приб</w:t>
      </w:r>
      <w:r w:rsidR="0016290B" w:rsidRPr="0016290B">
        <w:rPr>
          <w:sz w:val="40"/>
          <w:szCs w:val="40"/>
        </w:rPr>
        <w:t>ирать на месте пикника, поднимая</w:t>
      </w:r>
      <w:r w:rsidR="005B26B6" w:rsidRPr="0016290B">
        <w:rPr>
          <w:sz w:val="40"/>
          <w:szCs w:val="40"/>
        </w:rPr>
        <w:t xml:space="preserve"> бутылки и бумажки. </w:t>
      </w:r>
      <w:r w:rsidR="005B26B6" w:rsidRPr="0016290B">
        <w:rPr>
          <w:color w:val="00B050"/>
          <w:sz w:val="40"/>
          <w:szCs w:val="40"/>
        </w:rPr>
        <w:t xml:space="preserve">Пожалуйста, помните об этом! </w:t>
      </w:r>
      <w:r w:rsidR="005B26B6" w:rsidRPr="0016290B">
        <w:rPr>
          <w:sz w:val="40"/>
          <w:szCs w:val="40"/>
        </w:rPr>
        <w:t xml:space="preserve">Просто сложите мусор в пакет – особенных усилий </w:t>
      </w:r>
      <w:r w:rsidR="003D3B88">
        <w:rPr>
          <w:sz w:val="40"/>
          <w:szCs w:val="40"/>
        </w:rPr>
        <w:t xml:space="preserve">не требует, а лес будет чистым </w:t>
      </w:r>
      <w:r w:rsidR="005B26B6" w:rsidRPr="0016290B">
        <w:rPr>
          <w:sz w:val="40"/>
          <w:szCs w:val="40"/>
        </w:rPr>
        <w:t>и простоит дольше.</w:t>
      </w:r>
    </w:p>
    <w:p w:rsidR="005B26B6" w:rsidRPr="003D3B88" w:rsidRDefault="005B26B6" w:rsidP="003D1C4A">
      <w:pPr>
        <w:jc w:val="both"/>
        <w:rPr>
          <w:color w:val="00B050"/>
          <w:sz w:val="40"/>
          <w:szCs w:val="40"/>
        </w:rPr>
      </w:pPr>
      <w:r w:rsidRPr="0016290B">
        <w:rPr>
          <w:sz w:val="40"/>
          <w:szCs w:val="40"/>
        </w:rPr>
        <w:t xml:space="preserve">2. Как не жаль, </w:t>
      </w:r>
      <w:r w:rsidR="003D3B88">
        <w:rPr>
          <w:sz w:val="40"/>
          <w:szCs w:val="40"/>
        </w:rPr>
        <w:t>не все следуют пункту №1</w:t>
      </w:r>
      <w:r w:rsidRPr="0016290B">
        <w:rPr>
          <w:sz w:val="40"/>
          <w:szCs w:val="40"/>
        </w:rPr>
        <w:t xml:space="preserve">, поэтому, если список литературы </w:t>
      </w:r>
      <w:r w:rsidR="003D1C4A" w:rsidRPr="0016290B">
        <w:rPr>
          <w:sz w:val="40"/>
          <w:szCs w:val="40"/>
        </w:rPr>
        <w:t>уменьшился</w:t>
      </w:r>
      <w:r w:rsidR="003D3B88">
        <w:rPr>
          <w:sz w:val="40"/>
          <w:szCs w:val="40"/>
        </w:rPr>
        <w:t>,</w:t>
      </w:r>
      <w:r w:rsidR="003D1C4A" w:rsidRPr="0016290B">
        <w:rPr>
          <w:sz w:val="40"/>
          <w:szCs w:val="40"/>
        </w:rPr>
        <w:t xml:space="preserve"> и у вас есть чувство невыполненного долга, вы можете запастись перчатками и мешками и </w:t>
      </w:r>
      <w:r w:rsidR="003D1C4A" w:rsidRPr="0016290B">
        <w:rPr>
          <w:color w:val="00B050"/>
          <w:sz w:val="40"/>
          <w:szCs w:val="40"/>
        </w:rPr>
        <w:t>пройтись по лесу, собирая то, чего там быть не должно</w:t>
      </w:r>
      <w:r w:rsidR="003D1C4A" w:rsidRPr="0016290B">
        <w:rPr>
          <w:sz w:val="40"/>
          <w:szCs w:val="40"/>
        </w:rPr>
        <w:t xml:space="preserve">. Лучше выбрасывать собранный мусор раздельно, для этого воспользуйтесь картой </w:t>
      </w:r>
      <w:r w:rsidR="003D1C4A" w:rsidRPr="0016290B">
        <w:rPr>
          <w:color w:val="00B050"/>
          <w:sz w:val="40"/>
          <w:szCs w:val="40"/>
          <w:lang w:val="en-US"/>
        </w:rPr>
        <w:t>Recycle</w:t>
      </w:r>
      <w:r w:rsidR="003D1C4A" w:rsidRPr="0016290B">
        <w:rPr>
          <w:color w:val="00B050"/>
          <w:sz w:val="40"/>
          <w:szCs w:val="40"/>
        </w:rPr>
        <w:t xml:space="preserve"> </w:t>
      </w:r>
      <w:r w:rsidR="003D1C4A" w:rsidRPr="0016290B">
        <w:rPr>
          <w:color w:val="00B050"/>
          <w:sz w:val="40"/>
          <w:szCs w:val="40"/>
          <w:lang w:val="en-US"/>
        </w:rPr>
        <w:t>map</w:t>
      </w:r>
      <w:r w:rsidR="003D1C4A" w:rsidRPr="0016290B">
        <w:rPr>
          <w:sz w:val="40"/>
          <w:szCs w:val="40"/>
        </w:rPr>
        <w:t xml:space="preserve"> в интернете, там вы сможете получить информацию о ближайших пунктах.</w:t>
      </w:r>
      <w:r w:rsidR="003D1C4A" w:rsidRPr="0016290B">
        <w:rPr>
          <w:color w:val="00B050"/>
          <w:sz w:val="40"/>
          <w:szCs w:val="40"/>
        </w:rPr>
        <w:t xml:space="preserve"> </w:t>
      </w:r>
      <w:r w:rsidR="003D1C4A" w:rsidRPr="0016290B">
        <w:rPr>
          <w:sz w:val="40"/>
          <w:szCs w:val="40"/>
        </w:rPr>
        <w:t xml:space="preserve">Нам будет </w:t>
      </w:r>
      <w:r w:rsidR="003805EA" w:rsidRPr="0016290B">
        <w:rPr>
          <w:sz w:val="40"/>
          <w:szCs w:val="40"/>
        </w:rPr>
        <w:t xml:space="preserve">приятно, если вы пришлёте </w:t>
      </w:r>
      <w:r w:rsidR="003D3B88">
        <w:rPr>
          <w:sz w:val="40"/>
          <w:szCs w:val="40"/>
        </w:rPr>
        <w:t xml:space="preserve">фотографии своих достижений, они будут </w:t>
      </w:r>
      <w:r w:rsidR="003D3B88">
        <w:rPr>
          <w:sz w:val="40"/>
          <w:szCs w:val="40"/>
        </w:rPr>
        <w:lastRenderedPageBreak/>
        <w:t>вывешены</w:t>
      </w:r>
      <w:bookmarkStart w:id="0" w:name="_GoBack"/>
      <w:bookmarkEnd w:id="0"/>
      <w:r w:rsidR="003805EA" w:rsidRPr="0016290B">
        <w:rPr>
          <w:sz w:val="40"/>
          <w:szCs w:val="40"/>
        </w:rPr>
        <w:t xml:space="preserve"> в нашей газете. Наш </w:t>
      </w:r>
      <w:r w:rsidR="003805EA" w:rsidRPr="0016290B">
        <w:rPr>
          <w:sz w:val="40"/>
          <w:szCs w:val="40"/>
          <w:lang w:val="en-US"/>
        </w:rPr>
        <w:t>e</w:t>
      </w:r>
      <w:r w:rsidR="003805EA" w:rsidRPr="003D3B88">
        <w:rPr>
          <w:sz w:val="40"/>
          <w:szCs w:val="40"/>
        </w:rPr>
        <w:t>-</w:t>
      </w:r>
      <w:r w:rsidR="003805EA" w:rsidRPr="0016290B">
        <w:rPr>
          <w:sz w:val="40"/>
          <w:szCs w:val="40"/>
          <w:lang w:val="en-US"/>
        </w:rPr>
        <w:t>mail</w:t>
      </w:r>
      <w:r w:rsidR="003805EA" w:rsidRPr="0016290B">
        <w:rPr>
          <w:sz w:val="40"/>
          <w:szCs w:val="40"/>
        </w:rPr>
        <w:t>:</w:t>
      </w:r>
      <w:r w:rsidR="003805EA" w:rsidRPr="003D3B88">
        <w:rPr>
          <w:sz w:val="40"/>
          <w:szCs w:val="40"/>
        </w:rPr>
        <w:t xml:space="preserve"> </w:t>
      </w:r>
      <w:hyperlink r:id="rId5" w:history="1">
        <w:r w:rsidR="003805EA" w:rsidRPr="0016290B">
          <w:rPr>
            <w:rStyle w:val="a4"/>
            <w:color w:val="00B050"/>
            <w:sz w:val="40"/>
            <w:szCs w:val="40"/>
            <w:u w:val="none"/>
            <w:lang w:val="en-US"/>
          </w:rPr>
          <w:t>zelkor</w:t>
        </w:r>
        <w:r w:rsidR="003805EA" w:rsidRPr="003D3B88">
          <w:rPr>
            <w:rStyle w:val="a4"/>
            <w:color w:val="00B050"/>
            <w:sz w:val="40"/>
            <w:szCs w:val="40"/>
            <w:u w:val="none"/>
          </w:rPr>
          <w:t>.</w:t>
        </w:r>
        <w:r w:rsidR="003805EA" w:rsidRPr="0016290B">
          <w:rPr>
            <w:rStyle w:val="a4"/>
            <w:color w:val="00B050"/>
            <w:sz w:val="40"/>
            <w:szCs w:val="40"/>
            <w:u w:val="none"/>
            <w:lang w:val="en-US"/>
          </w:rPr>
          <w:t>mail</w:t>
        </w:r>
        <w:r w:rsidR="003805EA" w:rsidRPr="003D3B88">
          <w:rPr>
            <w:rStyle w:val="a4"/>
            <w:color w:val="00B050"/>
            <w:sz w:val="40"/>
            <w:szCs w:val="40"/>
            <w:u w:val="none"/>
          </w:rPr>
          <w:t>@</w:t>
        </w:r>
        <w:r w:rsidR="003805EA" w:rsidRPr="0016290B">
          <w:rPr>
            <w:rStyle w:val="a4"/>
            <w:color w:val="00B050"/>
            <w:sz w:val="40"/>
            <w:szCs w:val="40"/>
            <w:u w:val="none"/>
            <w:lang w:val="en-US"/>
          </w:rPr>
          <w:t>gmail</w:t>
        </w:r>
      </w:hyperlink>
      <w:r w:rsidR="003805EA" w:rsidRPr="003D3B88">
        <w:rPr>
          <w:color w:val="00B050"/>
          <w:sz w:val="40"/>
          <w:szCs w:val="40"/>
        </w:rPr>
        <w:t>.</w:t>
      </w:r>
      <w:r w:rsidR="003805EA" w:rsidRPr="0016290B">
        <w:rPr>
          <w:color w:val="00B050"/>
          <w:sz w:val="40"/>
          <w:szCs w:val="40"/>
          <w:lang w:val="en-US"/>
        </w:rPr>
        <w:t>com</w:t>
      </w:r>
      <w:r w:rsidR="003805EA" w:rsidRPr="0016290B">
        <w:rPr>
          <w:color w:val="00B050"/>
          <w:sz w:val="40"/>
          <w:szCs w:val="40"/>
        </w:rPr>
        <w:t xml:space="preserve"> </w:t>
      </w:r>
      <w:r w:rsidR="003805EA" w:rsidRPr="003D3B88">
        <w:rPr>
          <w:color w:val="00B050"/>
          <w:sz w:val="40"/>
          <w:szCs w:val="40"/>
        </w:rPr>
        <w:t xml:space="preserve"> </w:t>
      </w:r>
    </w:p>
    <w:p w:rsidR="003805EA" w:rsidRPr="0016290B" w:rsidRDefault="003805EA" w:rsidP="003D1C4A">
      <w:pPr>
        <w:jc w:val="both"/>
        <w:rPr>
          <w:sz w:val="40"/>
          <w:szCs w:val="40"/>
        </w:rPr>
      </w:pPr>
      <w:r w:rsidRPr="0016290B">
        <w:rPr>
          <w:sz w:val="40"/>
          <w:szCs w:val="40"/>
        </w:rPr>
        <w:t xml:space="preserve">3. Сбор батареек будет продолжен в следующем году, поэтому </w:t>
      </w:r>
      <w:r w:rsidRPr="0016290B">
        <w:rPr>
          <w:color w:val="00B050"/>
          <w:sz w:val="40"/>
          <w:szCs w:val="40"/>
        </w:rPr>
        <w:t>не выбрасывайте их</w:t>
      </w:r>
      <w:r w:rsidRPr="0016290B">
        <w:rPr>
          <w:sz w:val="40"/>
          <w:szCs w:val="40"/>
        </w:rPr>
        <w:t xml:space="preserve">. </w:t>
      </w:r>
    </w:p>
    <w:p w:rsidR="003805EA" w:rsidRPr="0016290B" w:rsidRDefault="003805EA" w:rsidP="003D1C4A">
      <w:pPr>
        <w:jc w:val="both"/>
        <w:rPr>
          <w:sz w:val="40"/>
          <w:szCs w:val="40"/>
        </w:rPr>
      </w:pPr>
      <w:r w:rsidRPr="0016290B">
        <w:rPr>
          <w:sz w:val="40"/>
          <w:szCs w:val="40"/>
        </w:rPr>
        <w:t xml:space="preserve">4. </w:t>
      </w:r>
      <w:r w:rsidRPr="0016290B">
        <w:rPr>
          <w:color w:val="00B050"/>
          <w:sz w:val="40"/>
          <w:szCs w:val="40"/>
        </w:rPr>
        <w:t>Читайте</w:t>
      </w:r>
      <w:r w:rsidRPr="0016290B">
        <w:rPr>
          <w:sz w:val="40"/>
          <w:szCs w:val="40"/>
        </w:rPr>
        <w:t xml:space="preserve"> об экологии и проблемах окружающей среды</w:t>
      </w:r>
      <w:r w:rsidR="000233EB" w:rsidRPr="0016290B">
        <w:rPr>
          <w:sz w:val="40"/>
          <w:szCs w:val="40"/>
        </w:rPr>
        <w:t xml:space="preserve">, смотрите научные телепередачи и обсуждайте их, </w:t>
      </w:r>
      <w:r w:rsidR="0016290B" w:rsidRPr="0016290B">
        <w:rPr>
          <w:sz w:val="40"/>
          <w:szCs w:val="40"/>
        </w:rPr>
        <w:t xml:space="preserve">а также исследуйте природу сами, </w:t>
      </w:r>
      <w:r w:rsidR="003D3B88">
        <w:rPr>
          <w:sz w:val="40"/>
          <w:szCs w:val="40"/>
        </w:rPr>
        <w:t>ведь,</w:t>
      </w:r>
      <w:r w:rsidR="000233EB" w:rsidRPr="0016290B">
        <w:rPr>
          <w:sz w:val="40"/>
          <w:szCs w:val="40"/>
        </w:rPr>
        <w:t xml:space="preserve"> чтобы сделать мир экологически чистым, нужны просвещённые люди</w:t>
      </w:r>
      <w:r w:rsidR="0016290B" w:rsidRPr="0016290B">
        <w:rPr>
          <w:sz w:val="40"/>
          <w:szCs w:val="40"/>
        </w:rPr>
        <w:t>. Н</w:t>
      </w:r>
      <w:r w:rsidR="000233EB" w:rsidRPr="0016290B">
        <w:rPr>
          <w:sz w:val="40"/>
          <w:szCs w:val="40"/>
        </w:rPr>
        <w:t>о проверяйте источники информации: они могут б</w:t>
      </w:r>
      <w:r w:rsidR="0016290B" w:rsidRPr="0016290B">
        <w:rPr>
          <w:sz w:val="40"/>
          <w:szCs w:val="40"/>
        </w:rPr>
        <w:t xml:space="preserve">ыть неавторитетны или зависимы. </w:t>
      </w:r>
    </w:p>
    <w:p w:rsidR="000233EB" w:rsidRPr="0016290B" w:rsidRDefault="000233EB" w:rsidP="003D1C4A">
      <w:pPr>
        <w:jc w:val="both"/>
        <w:rPr>
          <w:sz w:val="40"/>
          <w:szCs w:val="40"/>
        </w:rPr>
      </w:pPr>
      <w:r w:rsidRPr="0016290B">
        <w:rPr>
          <w:sz w:val="40"/>
          <w:szCs w:val="40"/>
        </w:rPr>
        <w:t xml:space="preserve">5. </w:t>
      </w:r>
      <w:r w:rsidRPr="0016290B">
        <w:rPr>
          <w:color w:val="00B050"/>
          <w:sz w:val="40"/>
          <w:szCs w:val="40"/>
        </w:rPr>
        <w:t>Наслаждайтесь</w:t>
      </w:r>
      <w:r w:rsidRPr="0016290B">
        <w:rPr>
          <w:sz w:val="40"/>
          <w:szCs w:val="40"/>
        </w:rPr>
        <w:t xml:space="preserve"> каждой секунд</w:t>
      </w:r>
      <w:r w:rsidR="003D3B88">
        <w:rPr>
          <w:sz w:val="40"/>
          <w:szCs w:val="40"/>
        </w:rPr>
        <w:t>ой каникул, каждым см</w:t>
      </w:r>
      <w:r w:rsidR="003D3B88">
        <w:rPr>
          <w:sz w:val="40"/>
          <w:szCs w:val="40"/>
          <w:vertAlign w:val="superscript"/>
        </w:rPr>
        <w:t>3</w:t>
      </w:r>
      <w:r w:rsidRPr="0016290B">
        <w:rPr>
          <w:sz w:val="40"/>
          <w:szCs w:val="40"/>
        </w:rPr>
        <w:t xml:space="preserve"> воздуха, наполне</w:t>
      </w:r>
      <w:r w:rsidR="003D3B88">
        <w:rPr>
          <w:sz w:val="40"/>
          <w:szCs w:val="40"/>
        </w:rPr>
        <w:t>нным запахом сена, хвои, моря;</w:t>
      </w:r>
      <w:r w:rsidRPr="0016290B">
        <w:rPr>
          <w:sz w:val="40"/>
          <w:szCs w:val="40"/>
        </w:rPr>
        <w:t xml:space="preserve"> каждым звуком, пропетым птицами, ведь наш мир так прекрасен</w:t>
      </w:r>
      <w:r w:rsidR="0016290B" w:rsidRPr="0016290B">
        <w:rPr>
          <w:sz w:val="40"/>
          <w:szCs w:val="40"/>
        </w:rPr>
        <w:t>!</w:t>
      </w:r>
      <w:r w:rsidRPr="0016290B">
        <w:rPr>
          <w:sz w:val="40"/>
          <w:szCs w:val="40"/>
        </w:rPr>
        <w:t xml:space="preserve"> </w:t>
      </w:r>
    </w:p>
    <w:sectPr w:rsidR="000233EB" w:rsidRPr="0016290B" w:rsidSect="003D3B88">
      <w:pgSz w:w="11906" w:h="16838"/>
      <w:pgMar w:top="1134" w:right="1418" w:bottom="1134" w:left="1418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EYQtjC2NzYyNLJR2l4NTi4sz8PJACw1oA8yN+3ywAAAA="/>
  </w:docVars>
  <w:rsids>
    <w:rsidRoot w:val="002E3615"/>
    <w:rsid w:val="000233EB"/>
    <w:rsid w:val="0016290B"/>
    <w:rsid w:val="0019080D"/>
    <w:rsid w:val="001D332E"/>
    <w:rsid w:val="001E743C"/>
    <w:rsid w:val="00216289"/>
    <w:rsid w:val="002D690C"/>
    <w:rsid w:val="002E3615"/>
    <w:rsid w:val="003805EA"/>
    <w:rsid w:val="003D1C4A"/>
    <w:rsid w:val="003D3B88"/>
    <w:rsid w:val="003E685A"/>
    <w:rsid w:val="00447E51"/>
    <w:rsid w:val="00470159"/>
    <w:rsid w:val="004A29C6"/>
    <w:rsid w:val="004D77DB"/>
    <w:rsid w:val="00542119"/>
    <w:rsid w:val="0059333D"/>
    <w:rsid w:val="005B26B6"/>
    <w:rsid w:val="005B6E32"/>
    <w:rsid w:val="007A69D0"/>
    <w:rsid w:val="009619D6"/>
    <w:rsid w:val="009933F3"/>
    <w:rsid w:val="009C7868"/>
    <w:rsid w:val="00A524CF"/>
    <w:rsid w:val="00BE58EE"/>
    <w:rsid w:val="00C53C85"/>
    <w:rsid w:val="00D50EF3"/>
    <w:rsid w:val="00DC5C02"/>
    <w:rsid w:val="00E577B5"/>
    <w:rsid w:val="00E63C33"/>
    <w:rsid w:val="00FF7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BCE20D"/>
  <w15:docId w15:val="{668CEE71-9B66-4E23-9ACA-AAB464998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E63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unhideWhenUsed/>
    <w:rsid w:val="003805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7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zelkor.mail@gmai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AD576-3647-4335-A1C7-1967029A7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нстантин</dc:creator>
  <cp:lastModifiedBy>Hatty Hattington</cp:lastModifiedBy>
  <cp:revision>2</cp:revision>
  <dcterms:created xsi:type="dcterms:W3CDTF">2017-05-24T15:58:00Z</dcterms:created>
  <dcterms:modified xsi:type="dcterms:W3CDTF">2017-05-24T15:58:00Z</dcterms:modified>
</cp:coreProperties>
</file>